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1" w:name="cover-letter"/>
    <w:p>
      <w:pPr>
        <w:pStyle w:val="Heading2"/>
      </w:pPr>
      <w:r>
        <w:t xml:space="preserve">Cover Letter</w:t>
      </w:r>
    </w:p>
    <w:p>
      <w:pPr>
        <w:pStyle w:val="FirstParagraph"/>
      </w:pPr>
      <w:r>
        <w:rPr>
          <w:bCs/>
          <w:b/>
        </w:rPr>
        <w:t xml:space="preserve">John Doe</w:t>
      </w:r>
      <w:r>
        <w:br/>
      </w:r>
      <w:r>
        <w:t xml:space="preserve">123 Main Street</w:t>
      </w:r>
      <w:r>
        <w:br/>
      </w:r>
      <w:r>
        <w:t xml:space="preserve">Montreal, QC H3C 4A5</w:t>
      </w:r>
      <w:r>
        <w:br/>
      </w:r>
      <w:r>
        <w:t xml:space="preserve">john.doe@email.com | (514) 555-0198</w:t>
      </w:r>
    </w:p>
    <w:p>
      <w:pPr>
        <w:pStyle w:val="BodyText"/>
      </w:pPr>
      <w:r>
        <w:t xml:space="preserve">April 5, 2024</w:t>
      </w:r>
    </w:p>
    <w:p>
      <w:pPr>
        <w:pStyle w:val="BodyText"/>
      </w:pPr>
      <w:r>
        <w:rPr>
          <w:bCs/>
          <w:b/>
        </w:rPr>
        <w:t xml:space="preserve">HR Manager</w:t>
      </w:r>
      <w:r>
        <w:br/>
      </w:r>
      <w:r>
        <w:t xml:space="preserve">Marine Engineering Solutions Inc.</w:t>
      </w:r>
      <w:r>
        <w:br/>
      </w:r>
      <w:r>
        <w:t xml:space="preserve">456 Industry Lane</w:t>
      </w:r>
      <w:r>
        <w:br/>
      </w:r>
      <w:r>
        <w:t xml:space="preserve">Montreal, QC H3B 1A2</w:t>
      </w:r>
    </w:p>
    <w:bookmarkStart w:id="20" w:name="dear-hiring-team"/>
    <w:p>
      <w:pPr>
        <w:pStyle w:val="Heading3"/>
      </w:pPr>
      <w:r>
        <w:t xml:space="preserve">Dear Hiring Team,</w:t>
      </w:r>
    </w:p>
    <w:p>
      <w:pPr>
        <w:pStyle w:val="FirstParagraph"/>
      </w:pPr>
      <w:r>
        <w:t xml:space="preserve">As a dedicated and experienced Marine Engineer with over a decade of hands-on expertise in ship systems design, maintenance, and optimization, I am thrilled to apply for the Marine Engineer position at your esteemed company in Canada Montreal. My career has been defined by a passion for innovation in maritime technology and a commitment to excellence in engineering solutions that align with Canada’s growing focus on sustainable shipping practices. Having worked across international ports and specialized in marine systems tailored to Canadian regulatory standards, I am eager to contribute my expertise to your team while embracing the dynamic opportunities available in Montreal’s thriving maritime sector.</w:t>
      </w:r>
    </w:p>
    <w:p>
      <w:pPr>
        <w:pStyle w:val="BodyText"/>
      </w:pPr>
      <w:r>
        <w:t xml:space="preserve">Throughout my professional journey, I have developed a comprehensive understanding of marine engineering principles, including propulsion systems, electrical infrastructure, and environmental compliance. My work has spanned both commercial and naval vessels, where I have consistently delivered projects that prioritize safety, efficiency, and regulatory adherence. For instance, during my tenure at XYZ Marine Technologies in Halifax, I led the integration of advanced waste management systems on cruise ships to meet Canada’s stringent environmental regulations. This experience not only deepened my technical knowledge but also reinforced my ability to adapt to the unique challenges of operating in a country like Canada, where maritime operations must balance economic growth with ecological responsibility.</w:t>
      </w:r>
    </w:p>
    <w:p>
      <w:pPr>
        <w:pStyle w:val="BodyText"/>
      </w:pPr>
      <w:r>
        <w:t xml:space="preserve">What excites me most about the opportunity in Canada Montreal is the chance to work within a city that serves as a vital hub for marine trade and innovation. Montreal’s strategic location along the St. Lawrence River and its proximity to major ports such as Quebec City and Halifax make it an ideal base for advancing cutting-edge engineering solutions. I am particularly drawn to your company’s reputation for fostering collaboration between engineers, environmental scientists, and industry leaders to develop sustainable technologies that address global challenges. As a Marine Engineer, I am confident in my ability to contribute to such initiatives while leveraging my experience in optimizing vessel performance and reducing carbon footprints.</w:t>
      </w:r>
    </w:p>
    <w:p>
      <w:pPr>
        <w:pStyle w:val="BodyText"/>
      </w:pPr>
      <w:r>
        <w:t xml:space="preserve">In Canada Montreal, the maritime industry is undergoing a transformative phase driven by advancements in green technology and digitalization. My background includes extensive work with automation systems for engine monitoring, as well as proficiency in CAD software for designing marine components. I have also completed certifications in Canadian Coast Guard safety protocols and International Maritime Organization (IMO) guidelines, which are critical for ensuring compliance with the region’s regulatory frameworks. These qualifications, combined with my ability to work effectively in multicultural teams, align perfectly with the requirements of this role.</w:t>
      </w:r>
    </w:p>
    <w:p>
      <w:pPr>
        <w:pStyle w:val="BodyText"/>
      </w:pPr>
      <w:r>
        <w:t xml:space="preserve">One of my key strengths as a Marine Engineer is my problem-solving acumen. In a recent project at OceanLink Maritime Services, I identified inefficiencies in a vessel’s propulsion system that were causing excessive fuel consumption. By redesigning the system to incorporate hybrid power solutions, we achieved a 20% reduction in emissions while maintaining operational efficiency. This experience underscored the importance of continuous innovation in marine engineering and motivated me to seek opportunities where I can apply similar strategies to benefit your company’s goals.</w:t>
      </w:r>
    </w:p>
    <w:p>
      <w:pPr>
        <w:pStyle w:val="BodyText"/>
      </w:pPr>
      <w:r>
        <w:t xml:space="preserve">Additionally, my technical expertise extends to maintenance planning and project management. I have successfully managed teams of up to 15 engineers on large-scale vessel overhauls, ensuring projects were completed on time and within budget. My ability to communicate complex engineering concepts to non-technical stakeholders has also been instrumental in securing approvals for high-impact initiatives. For example, I collaborated with port authorities in Vancouver to implement a predictive maintenance program that reduced downtime by 30%, demonstrating my commitment to driving operational excellence.</w:t>
      </w:r>
    </w:p>
    <w:p>
      <w:pPr>
        <w:pStyle w:val="BodyText"/>
      </w:pPr>
      <w:r>
        <w:t xml:space="preserve">As a Canadian expatriate who has spent the past five years working in international markets, I bring a unique perspective that bridges global best practices with local requirements. While I have gained valuable experience abroad, I am eager to return to Canada Montreal, where my family and professional roots lie. The city’s vibrant engineering community and its emphasis on innovation make it an ideal environment for me to contribute meaningfully to your organization. Furthermore, my fluency in both English and French positions me as a strong candidate for roles that require collaboration with diverse stakeholders across the region.</w:t>
      </w:r>
    </w:p>
    <w:p>
      <w:pPr>
        <w:pStyle w:val="BodyText"/>
      </w:pPr>
      <w:r>
        <w:t xml:space="preserve">I am particularly impressed by your company’s focus on developing marine technologies that support Canada’s transition to a low-carbon economy. The opportunity to work on projects such as hydrogen-powered vessel prototypes or AI-driven navigation systems aligns perfectly with my career aspirations. I am confident that my technical expertise, combined with my adaptability and passion for marine engineering, will enable me to make an immediate impact at your organization.</w:t>
      </w:r>
    </w:p>
    <w:p>
      <w:pPr>
        <w:pStyle w:val="BodyText"/>
      </w:pPr>
      <w:r>
        <w:t xml:space="preserve">Thank you for considering my application. I would welcome the opportunity to discuss how my background and skills can contribute to your team’s success in Canada Montreal. Please feel free to contact me at (514) 555-0198 or john.doe@email.com at your earliest convenience. I look forward to the possibility of contributing to your company’s continued growth and innovation in the marine engineering sector.</w:t>
      </w:r>
    </w:p>
    <w:p>
      <w:pPr>
        <w:pStyle w:val="BodyText"/>
      </w:pPr>
      <w:r>
        <w:t xml:space="preserve">Sincerely,</w:t>
      </w:r>
      <w:r>
        <w:br/>
      </w:r>
      <w:r>
        <w:rPr>
          <w:bCs/>
          <w:b/>
        </w:rPr>
        <w:t xml:space="preserve">John Doe</w:t>
      </w:r>
      <w:r>
        <w:br/>
      </w:r>
      <w:r>
        <w:t xml:space="preserve">Marine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Canada Montreal</dc:title>
  <dc:creator/>
  <cp:keywords/>
  <dcterms:created xsi:type="dcterms:W3CDTF">2026-07-21T04:05:34Z</dcterms:created>
  <dcterms:modified xsi:type="dcterms:W3CDTF">2026-07-21T04:05:34Z</dcterms:modified>
</cp:coreProperties>
</file>

<file path=docProps/custom.xml><?xml version="1.0" encoding="utf-8"?>
<Properties xmlns="http://schemas.openxmlformats.org/officeDocument/2006/custom-properties" xmlns:vt="http://schemas.openxmlformats.org/officeDocument/2006/docPropsVTypes"/>
</file>